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Start w:id="1" w:name="_GoBack"/>
      <w:bookmarkEnd w:id="0"/>
      <w:bookmarkEnd w:id="1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9A0702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07145C" w:rsidP="009A070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기계공학과</w:t>
            </w:r>
            <w:r w:rsidR="008F1FC7"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:rsidR="008F1FC7" w:rsidRPr="00BF4E72" w:rsidRDefault="0007145C" w:rsidP="009A070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3</w:t>
            </w:r>
            <w:r w:rsidR="00051FEE">
              <w:rPr>
                <w:rFonts w:asciiTheme="majorHAnsi" w:eastAsiaTheme="majorHAnsi" w:hAnsiTheme="majorHAnsi" w:hint="eastAsia"/>
                <w:szCs w:val="60"/>
              </w:rPr>
              <w:t>년도</w:t>
            </w:r>
            <w:r w:rsidR="00051FEE">
              <w:rPr>
                <w:rFonts w:asciiTheme="majorHAnsi" w:eastAsiaTheme="majorHAnsi" w:hAnsiTheme="majorHAnsi"/>
                <w:szCs w:val="60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szCs w:val="60"/>
              </w:rPr>
              <w:t>1분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</w:t>
            </w:r>
            <w:r w:rsidR="006B2532">
              <w:rPr>
                <w:rFonts w:asciiTheme="majorHAnsi" w:eastAsiaTheme="majorHAnsi" w:hAnsiTheme="majorHAnsi" w:hint="eastAsia"/>
                <w:szCs w:val="60"/>
              </w:rPr>
              <w:t>계획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>서</w:t>
            </w:r>
          </w:p>
        </w:tc>
      </w:tr>
    </w:tbl>
    <w:p w:rsidR="008F1FC7" w:rsidRPr="00051FEE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07145C">
        <w:rPr>
          <w:sz w:val="48"/>
          <w:szCs w:val="48"/>
        </w:rPr>
        <w:t>12</w:t>
      </w:r>
      <w:r>
        <w:rPr>
          <w:sz w:val="48"/>
          <w:szCs w:val="48"/>
        </w:rPr>
        <w:t>.</w:t>
      </w:r>
      <w:r w:rsidR="0007145C">
        <w:rPr>
          <w:sz w:val="48"/>
          <w:szCs w:val="48"/>
        </w:rPr>
        <w:t>25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:rsidR="008F1FC7" w:rsidRDefault="00AD7720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기계공학과</w:t>
            </w:r>
          </w:p>
        </w:tc>
      </w:tr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:rsidR="008F1FC7" w:rsidRDefault="00AD7720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proofErr w:type="spellStart"/>
            <w:r w:rsidR="00157C4B">
              <w:rPr>
                <w:rFonts w:hint="eastAsia"/>
                <w:sz w:val="32"/>
                <w:szCs w:val="32"/>
              </w:rPr>
              <w:t>손선호</w:t>
            </w:r>
            <w:proofErr w:type="spellEnd"/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</w:t>
      </w:r>
      <w:r w:rsidR="00DF71B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서를 </w:t>
      </w:r>
      <w:r w:rsidR="00E71F6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기계공학과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E71F64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3</w:t>
      </w:r>
      <w:r w:rsidR="00667DD8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E71F6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1분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기 사업</w:t>
      </w:r>
      <w:r w:rsidR="00DF71B3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서로 제출합니다.</w:t>
      </w: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EF04DE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EF04DE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5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9E0DA4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9E0DA4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9A0702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</w:p>
          <w:p w:rsidR="00F70E7B" w:rsidRPr="008744F0" w:rsidRDefault="00EF04DE" w:rsidP="009A070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-</w:t>
            </w:r>
          </w:p>
          <w:p w:rsidR="00F70E7B" w:rsidRPr="008744F0" w:rsidRDefault="00F70E7B" w:rsidP="009A0702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</w:p>
          <w:p w:rsidR="00F70E7B" w:rsidRPr="008744F0" w:rsidRDefault="009E0DA4" w:rsidP="009A0702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>
                  <wp:extent cx="498764" cy="346556"/>
                  <wp:effectExtent l="0" t="0" r="0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8467" cy="3602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70E7B" w:rsidRPr="008744F0" w:rsidRDefault="00F70E7B" w:rsidP="009A0702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C546C2" w:rsidTr="00DF1A8A">
        <w:tc>
          <w:tcPr>
            <w:tcW w:w="1020" w:type="dxa"/>
            <w:tcBorders>
              <w:bottom w:val="single" w:sz="12" w:space="0" w:color="auto"/>
            </w:tcBorders>
          </w:tcPr>
          <w:p w:rsidR="00C546C2" w:rsidRDefault="00161DF3" w:rsidP="00DF1A8A">
            <w:pPr>
              <w:jc w:val="center"/>
            </w:pPr>
            <w:r>
              <w:t>1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C546C2" w:rsidRDefault="00161DF3">
            <w:r>
              <w:rPr>
                <w:rFonts w:hint="eastAsia"/>
              </w:rPr>
              <w:t>사무비품 구입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C546C2" w:rsidRDefault="00161DF3">
            <w:r>
              <w:rPr>
                <w:rFonts w:hint="eastAsia"/>
              </w:rPr>
              <w:t>2</w:t>
            </w:r>
            <w:r>
              <w:t>023.01~2023.02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:rsidR="00C546C2" w:rsidRDefault="00161DF3" w:rsidP="00DF1A8A">
            <w:pPr>
              <w:jc w:val="center"/>
            </w:pPr>
            <w:r>
              <w:rPr>
                <w:rFonts w:hint="eastAsia"/>
              </w:rPr>
              <w:t>학생회장/</w:t>
            </w:r>
            <w:proofErr w:type="spellStart"/>
            <w:r w:rsidR="009E0DA4">
              <w:rPr>
                <w:rFonts w:hint="eastAsia"/>
              </w:rPr>
              <w:t>손선호</w:t>
            </w:r>
            <w:proofErr w:type="spellEnd"/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9A0702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 xml:space="preserve">사업별 </w:t>
            </w:r>
            <w:r w:rsidR="00637A33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:rsidR="008F1FC7" w:rsidRDefault="008F1FC7" w:rsidP="008F1FC7"/>
    <w:p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9A070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9A070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9A070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F13FF1" w:rsidP="009A070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무비품 구입</w:t>
            </w:r>
          </w:p>
        </w:tc>
      </w:tr>
    </w:tbl>
    <w:p w:rsidR="008F1FC7" w:rsidRDefault="008F1FC7" w:rsidP="008F1FC7"/>
    <w:p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29157A" w:rsidRPr="00062781" w:rsidRDefault="00F13FF1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회실 정비 및 부족한 비품을 확인하여 추가 구매한다.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29157A" w:rsidRPr="00062781" w:rsidRDefault="00F13FF1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3.01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29157A" w:rsidRPr="00062781" w:rsidRDefault="00F13FF1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3.01~2023.02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="00DF71B3"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29157A" w:rsidRPr="00062781" w:rsidRDefault="00F13FF1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10,000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29157A" w:rsidRPr="00062781" w:rsidRDefault="00F13FF1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회장/</w:t>
            </w:r>
            <w:proofErr w:type="spellStart"/>
            <w:r w:rsidR="00126B84">
              <w:rPr>
                <w:rFonts w:hint="eastAsia"/>
                <w:sz w:val="22"/>
              </w:rPr>
              <w:t>손선호</w:t>
            </w:r>
            <w:proofErr w:type="spellEnd"/>
          </w:p>
        </w:tc>
      </w:tr>
    </w:tbl>
    <w:p w:rsidR="0029157A" w:rsidRDefault="0029157A" w:rsidP="008F1FC7"/>
    <w:p w:rsidR="008F1FC7" w:rsidRDefault="008F1FC7" w:rsidP="008F1FC7"/>
    <w:p w:rsidR="00DF71B3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="00DF71B3">
        <w:rPr>
          <w:rFonts w:hint="eastAsia"/>
          <w:b/>
          <w:sz w:val="24"/>
        </w:rPr>
        <w:t>사업 추진 목적</w:t>
      </w:r>
    </w:p>
    <w:p w:rsidR="00DF71B3" w:rsidRDefault="00F13FF1" w:rsidP="008F1FC7">
      <w:pPr>
        <w:rPr>
          <w:b/>
          <w:sz w:val="24"/>
        </w:rPr>
      </w:pPr>
      <w:r>
        <w:rPr>
          <w:rFonts w:hint="eastAsia"/>
          <w:b/>
          <w:sz w:val="24"/>
        </w:rPr>
        <w:t>현재 사용중인 학생회실에 필요한 비품을 추가로 구입하여 학생회 임원들이 더 편리하게 학생회 업무를 진행할 수 있도록 한다.</w:t>
      </w:r>
    </w:p>
    <w:p w:rsidR="00DF71B3" w:rsidRDefault="00DF71B3" w:rsidP="008F1FC7">
      <w:pPr>
        <w:rPr>
          <w:b/>
          <w:sz w:val="24"/>
        </w:rPr>
      </w:pPr>
    </w:p>
    <w:p w:rsidR="00DF71B3" w:rsidRDefault="00DF71B3" w:rsidP="008F1FC7">
      <w:pPr>
        <w:rPr>
          <w:b/>
          <w:sz w:val="24"/>
        </w:rPr>
      </w:pPr>
    </w:p>
    <w:p w:rsidR="008F1FC7" w:rsidRPr="008A6F11" w:rsidRDefault="00DF71B3" w:rsidP="008F1FC7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="008F1FC7"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DF71B3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="00DF71B3">
        <w:rPr>
          <w:rFonts w:hint="eastAsia"/>
          <w:sz w:val="22"/>
        </w:rPr>
        <w:t>사업 수혜 대상자</w:t>
      </w:r>
    </w:p>
    <w:p w:rsidR="00DF71B3" w:rsidRDefault="00EF5B65" w:rsidP="008A6F1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학생회 인원</w:t>
      </w:r>
    </w:p>
    <w:p w:rsidR="00DF71B3" w:rsidRDefault="00DF71B3" w:rsidP="008A6F1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DF71B3" w:rsidRDefault="00EF5B65" w:rsidP="00DF71B3">
      <w:pPr>
        <w:rPr>
          <w:sz w:val="22"/>
        </w:rPr>
      </w:pPr>
      <w:r>
        <w:rPr>
          <w:rFonts w:hint="eastAsia"/>
          <w:sz w:val="22"/>
        </w:rPr>
        <w:t>사무비품을 구입하여 일의 능률을 올릴 목적이다.</w:t>
      </w:r>
    </w:p>
    <w:p w:rsidR="00DF71B3" w:rsidRDefault="00DF71B3" w:rsidP="00DF71B3">
      <w:pPr>
        <w:rPr>
          <w:sz w:val="22"/>
        </w:rPr>
      </w:pPr>
    </w:p>
    <w:p w:rsidR="008A6F11" w:rsidRPr="00DF71B3" w:rsidRDefault="00DF71B3" w:rsidP="00DF71B3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62781" w:rsidTr="00062781"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062781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157C4B">
              <w:t>23.0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157C4B" w:rsidP="008A6F11">
            <w:r>
              <w:rPr>
                <w:rFonts w:hint="eastAsia"/>
              </w:rPr>
              <w:t>학생회실 정비 및 비품 목록 확인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062781" w:rsidRPr="00062781" w:rsidRDefault="00062781" w:rsidP="008A6F11"/>
        </w:tc>
      </w:tr>
      <w:tr w:rsidR="00062781" w:rsidTr="00062781">
        <w:tc>
          <w:tcPr>
            <w:tcW w:w="2912" w:type="dxa"/>
            <w:tcBorders>
              <w:bottom w:val="single" w:sz="12" w:space="0" w:color="auto"/>
            </w:tcBorders>
          </w:tcPr>
          <w:p w:rsidR="00062781" w:rsidRPr="00062781" w:rsidRDefault="00157C4B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23.01~2023.02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062781" w:rsidRPr="00062781" w:rsidRDefault="00157C4B" w:rsidP="008A6F11">
            <w:r>
              <w:rPr>
                <w:rFonts w:hint="eastAsia"/>
              </w:rPr>
              <w:t>필요한 비품 추가 구매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062781" w:rsidRPr="00062781" w:rsidRDefault="00062781" w:rsidP="008A6F11"/>
        </w:tc>
      </w:tr>
    </w:tbl>
    <w:p w:rsidR="008F1FC7" w:rsidRDefault="008F1FC7" w:rsidP="008F1FC7"/>
    <w:p w:rsidR="00062781" w:rsidRDefault="00062781" w:rsidP="008F1FC7"/>
    <w:p w:rsidR="00452F14" w:rsidRDefault="00DF71B3" w:rsidP="008F1FC7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="008F1FC7" w:rsidRPr="00062781">
        <w:rPr>
          <w:rFonts w:hint="eastAsia"/>
          <w:b/>
          <w:sz w:val="24"/>
        </w:rPr>
        <w:t>.</w:t>
      </w:r>
      <w:r w:rsidR="008F1FC7" w:rsidRPr="00062781">
        <w:rPr>
          <w:b/>
          <w:sz w:val="24"/>
        </w:rPr>
        <w:t xml:space="preserve"> </w:t>
      </w:r>
      <w:r w:rsidR="008F1FC7"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2"/>
        <w:gridCol w:w="1003"/>
        <w:gridCol w:w="559"/>
        <w:gridCol w:w="1016"/>
        <w:gridCol w:w="559"/>
        <w:gridCol w:w="2157"/>
        <w:gridCol w:w="1586"/>
        <w:gridCol w:w="559"/>
        <w:gridCol w:w="559"/>
      </w:tblGrid>
      <w:tr w:rsidR="00626527" w:rsidRPr="00626527" w:rsidTr="00157C4B">
        <w:trPr>
          <w:trHeight w:val="315"/>
        </w:trPr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</w:t>
            </w:r>
            <w:r w:rsidR="00712C6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연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도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626527" w:rsidRPr="00626527" w:rsidTr="00157C4B">
        <w:trPr>
          <w:trHeight w:val="315"/>
        </w:trPr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157C4B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운영위원회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157C4B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비품 구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157C4B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157C4B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비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157C4B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57C4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157C4B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626527" w:rsidRPr="00626527" w:rsidTr="00157C4B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157C4B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="00626527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157C4B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157C4B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="00626527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062781" w:rsidRDefault="00062781" w:rsidP="008F1FC7"/>
    <w:p w:rsidR="00675D81" w:rsidRDefault="00675D81" w:rsidP="008F1FC7"/>
    <w:p w:rsidR="00546E5E" w:rsidRDefault="00062781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992A9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9B1E15" w:rsidRDefault="003D42B1" w:rsidP="00992A93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</w:t>
            </w:r>
            <w:r w:rsidR="00F3384D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:rsidR="003D42B1" w:rsidRDefault="003D42B1" w:rsidP="003D42B1"/>
    <w:p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:rsidTr="00E76D1F">
        <w:tc>
          <w:tcPr>
            <w:tcW w:w="2184" w:type="dxa"/>
            <w:shd w:val="clear" w:color="auto" w:fill="FFFFFF" w:themeFill="background1"/>
          </w:tcPr>
          <w:p w:rsidR="00E76D1F" w:rsidRPr="00062781" w:rsidRDefault="00463988" w:rsidP="00992A93">
            <w:proofErr w:type="spellStart"/>
            <w:r>
              <w:rPr>
                <w:rFonts w:hint="eastAsia"/>
              </w:rPr>
              <w:t>손선호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463988" w:rsidP="00992A93">
            <w:r>
              <w:rPr>
                <w:rFonts w:hint="eastAsia"/>
              </w:rPr>
              <w:t>2</w:t>
            </w:r>
            <w:r>
              <w:t>0210312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463988" w:rsidP="00992A93">
            <w:r>
              <w:rPr>
                <w:rFonts w:hint="eastAsia"/>
              </w:rPr>
              <w:t>학생회장</w:t>
            </w:r>
          </w:p>
        </w:tc>
        <w:tc>
          <w:tcPr>
            <w:tcW w:w="2185" w:type="dxa"/>
          </w:tcPr>
          <w:p w:rsidR="00E76D1F" w:rsidRPr="00062781" w:rsidRDefault="00463988" w:rsidP="00992A93">
            <w:r w:rsidRPr="00463988">
              <w:rPr>
                <w:rFonts w:hint="eastAsia"/>
              </w:rPr>
              <w:t>기계공학과</w:t>
            </w:r>
            <w:r w:rsidRPr="00463988">
              <w:t xml:space="preserve"> 학부 학생회 </w:t>
            </w:r>
            <w:proofErr w:type="spellStart"/>
            <w:r w:rsidRPr="00463988">
              <w:t>학생회칙</w:t>
            </w:r>
            <w:proofErr w:type="spellEnd"/>
            <w:r w:rsidRPr="00463988">
              <w:t xml:space="preserve"> 제21조</w:t>
            </w:r>
          </w:p>
        </w:tc>
      </w:tr>
      <w:tr w:rsidR="00E76D1F" w:rsidRPr="00062781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463988" w:rsidP="00463988">
            <w:r>
              <w:rPr>
                <w:rFonts w:hint="eastAsia"/>
              </w:rPr>
              <w:t>김기현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463988" w:rsidP="00992A93">
            <w:r>
              <w:rPr>
                <w:rFonts w:hint="eastAsia"/>
              </w:rPr>
              <w:t>2</w:t>
            </w:r>
            <w:r>
              <w:t>0210058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463988" w:rsidP="00992A93">
            <w:r>
              <w:rPr>
                <w:rFonts w:hint="eastAsia"/>
              </w:rPr>
              <w:t>부학생회장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E76D1F" w:rsidRPr="00062781" w:rsidRDefault="00463988" w:rsidP="00992A93">
            <w:r w:rsidRPr="00463988">
              <w:rPr>
                <w:rFonts w:hint="eastAsia"/>
              </w:rPr>
              <w:t>기계공학과</w:t>
            </w:r>
            <w:r w:rsidRPr="00463988">
              <w:t xml:space="preserve"> 학부 학생회 </w:t>
            </w:r>
            <w:proofErr w:type="spellStart"/>
            <w:r w:rsidRPr="00463988">
              <w:t>학생회칙</w:t>
            </w:r>
            <w:proofErr w:type="spellEnd"/>
            <w:r w:rsidRPr="00463988">
              <w:t xml:space="preserve"> 제21조</w:t>
            </w:r>
          </w:p>
        </w:tc>
      </w:tr>
    </w:tbl>
    <w:p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992A93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463988" w:rsidRPr="00062781" w:rsidTr="00992A93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r>
              <w:rPr>
                <w:rFonts w:hint="eastAsia"/>
              </w:rPr>
              <w:t>신지혜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r w:rsidRPr="008E47A1">
              <w:t>20200354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소통국</w:t>
            </w:r>
            <w:proofErr w:type="spellEnd"/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소통국원</w:t>
            </w:r>
            <w:proofErr w:type="spellEnd"/>
          </w:p>
        </w:tc>
      </w:tr>
      <w:tr w:rsidR="00463988" w:rsidRPr="00062781" w:rsidTr="00992A93">
        <w:tc>
          <w:tcPr>
            <w:tcW w:w="2184" w:type="dxa"/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r>
              <w:rPr>
                <w:rFonts w:hint="eastAsia"/>
              </w:rPr>
              <w:t>김수연</w:t>
            </w:r>
          </w:p>
        </w:tc>
        <w:tc>
          <w:tcPr>
            <w:tcW w:w="2184" w:type="dxa"/>
            <w:shd w:val="clear" w:color="auto" w:fill="FFFFFF" w:themeFill="background1"/>
          </w:tcPr>
          <w:p w:rsidR="00463988" w:rsidRPr="008E47A1" w:rsidRDefault="00463988" w:rsidP="00463988">
            <w:pPr>
              <w:jc w:val="center"/>
            </w:pPr>
            <w:r w:rsidRPr="008E47A1">
              <w:t>20210111</w:t>
            </w:r>
          </w:p>
        </w:tc>
        <w:tc>
          <w:tcPr>
            <w:tcW w:w="2184" w:type="dxa"/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</w:tcPr>
          <w:p w:rsidR="00463988" w:rsidRDefault="00463988" w:rsidP="00463988">
            <w:pPr>
              <w:jc w:val="center"/>
            </w:pPr>
            <w:r>
              <w:rPr>
                <w:rFonts w:hint="eastAsia"/>
              </w:rPr>
              <w:t>기획국원</w:t>
            </w:r>
          </w:p>
        </w:tc>
      </w:tr>
      <w:tr w:rsidR="00463988" w:rsidRPr="00062781" w:rsidTr="00463988">
        <w:tc>
          <w:tcPr>
            <w:tcW w:w="2184" w:type="dxa"/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강민승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463988" w:rsidRPr="008E47A1" w:rsidRDefault="00463988" w:rsidP="00463988">
            <w:pPr>
              <w:jc w:val="center"/>
            </w:pPr>
            <w:r w:rsidRPr="008E47A1">
              <w:t>20210004</w:t>
            </w:r>
          </w:p>
        </w:tc>
        <w:tc>
          <w:tcPr>
            <w:tcW w:w="2184" w:type="dxa"/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</w:tcPr>
          <w:p w:rsidR="00463988" w:rsidRDefault="00463988" w:rsidP="00463988">
            <w:pPr>
              <w:jc w:val="center"/>
            </w:pPr>
            <w:r>
              <w:rPr>
                <w:rFonts w:hint="eastAsia"/>
              </w:rPr>
              <w:t>기획국원</w:t>
            </w:r>
          </w:p>
        </w:tc>
      </w:tr>
      <w:tr w:rsidR="00463988" w:rsidRPr="00062781" w:rsidTr="00463988">
        <w:tc>
          <w:tcPr>
            <w:tcW w:w="2184" w:type="dxa"/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현용철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463988" w:rsidRPr="008E47A1" w:rsidRDefault="00463988" w:rsidP="00463988">
            <w:pPr>
              <w:jc w:val="center"/>
            </w:pPr>
            <w:r w:rsidRPr="008E47A1">
              <w:t>20210691</w:t>
            </w:r>
          </w:p>
        </w:tc>
        <w:tc>
          <w:tcPr>
            <w:tcW w:w="2184" w:type="dxa"/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</w:tcPr>
          <w:p w:rsidR="00463988" w:rsidRDefault="00463988" w:rsidP="00463988">
            <w:pPr>
              <w:jc w:val="center"/>
            </w:pPr>
            <w:r>
              <w:rPr>
                <w:rFonts w:hint="eastAsia"/>
              </w:rPr>
              <w:t>기획국원</w:t>
            </w:r>
          </w:p>
        </w:tc>
      </w:tr>
      <w:tr w:rsidR="00463988" w:rsidRPr="00062781" w:rsidTr="00463988">
        <w:tc>
          <w:tcPr>
            <w:tcW w:w="2184" w:type="dxa"/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r>
              <w:rPr>
                <w:rFonts w:hint="eastAsia"/>
              </w:rPr>
              <w:t>이관형</w:t>
            </w:r>
          </w:p>
        </w:tc>
        <w:tc>
          <w:tcPr>
            <w:tcW w:w="2184" w:type="dxa"/>
            <w:shd w:val="clear" w:color="auto" w:fill="FFFFFF" w:themeFill="background1"/>
          </w:tcPr>
          <w:p w:rsidR="00463988" w:rsidRPr="008E47A1" w:rsidRDefault="00463988" w:rsidP="00463988">
            <w:pPr>
              <w:jc w:val="center"/>
            </w:pPr>
            <w:r w:rsidRPr="008E47A1">
              <w:t>20210438</w:t>
            </w:r>
          </w:p>
        </w:tc>
        <w:tc>
          <w:tcPr>
            <w:tcW w:w="2184" w:type="dxa"/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</w:tcPr>
          <w:p w:rsidR="00463988" w:rsidRDefault="00463988" w:rsidP="00463988">
            <w:pPr>
              <w:jc w:val="center"/>
            </w:pPr>
            <w:r>
              <w:rPr>
                <w:rFonts w:hint="eastAsia"/>
              </w:rPr>
              <w:t>기획국원</w:t>
            </w:r>
          </w:p>
        </w:tc>
      </w:tr>
      <w:tr w:rsidR="00463988" w:rsidRPr="00062781" w:rsidTr="00463988">
        <w:tc>
          <w:tcPr>
            <w:tcW w:w="2184" w:type="dxa"/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이승재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463988" w:rsidRPr="008E47A1" w:rsidRDefault="00463988" w:rsidP="00463988">
            <w:pPr>
              <w:jc w:val="center"/>
            </w:pPr>
            <w:r w:rsidRPr="008E47A1">
              <w:t>20210467</w:t>
            </w:r>
          </w:p>
        </w:tc>
        <w:tc>
          <w:tcPr>
            <w:tcW w:w="2184" w:type="dxa"/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소통국</w:t>
            </w:r>
            <w:proofErr w:type="spellEnd"/>
          </w:p>
        </w:tc>
        <w:tc>
          <w:tcPr>
            <w:tcW w:w="2185" w:type="dxa"/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소통국원</w:t>
            </w:r>
            <w:proofErr w:type="spellEnd"/>
          </w:p>
        </w:tc>
      </w:tr>
      <w:tr w:rsidR="00463988" w:rsidRPr="00062781" w:rsidTr="00463988">
        <w:tc>
          <w:tcPr>
            <w:tcW w:w="2184" w:type="dxa"/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r>
              <w:rPr>
                <w:rFonts w:hint="eastAsia"/>
              </w:rPr>
              <w:t>서정근</w:t>
            </w:r>
          </w:p>
        </w:tc>
        <w:tc>
          <w:tcPr>
            <w:tcW w:w="2184" w:type="dxa"/>
            <w:shd w:val="clear" w:color="auto" w:fill="FFFFFF" w:themeFill="background1"/>
          </w:tcPr>
          <w:p w:rsidR="00463988" w:rsidRPr="008E47A1" w:rsidRDefault="00463988" w:rsidP="00463988">
            <w:pPr>
              <w:jc w:val="center"/>
            </w:pPr>
            <w:r w:rsidRPr="008E47A1">
              <w:t>20210299</w:t>
            </w:r>
          </w:p>
        </w:tc>
        <w:tc>
          <w:tcPr>
            <w:tcW w:w="2184" w:type="dxa"/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소통국</w:t>
            </w:r>
            <w:proofErr w:type="spellEnd"/>
          </w:p>
        </w:tc>
        <w:tc>
          <w:tcPr>
            <w:tcW w:w="2185" w:type="dxa"/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소통국원</w:t>
            </w:r>
            <w:proofErr w:type="spellEnd"/>
          </w:p>
        </w:tc>
      </w:tr>
      <w:tr w:rsidR="00463988" w:rsidRPr="00062781" w:rsidTr="00463988">
        <w:tc>
          <w:tcPr>
            <w:tcW w:w="2184" w:type="dxa"/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박철민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463988" w:rsidRPr="008E47A1" w:rsidRDefault="00463988" w:rsidP="00463988">
            <w:pPr>
              <w:jc w:val="center"/>
            </w:pPr>
            <w:r w:rsidRPr="008E47A1">
              <w:t>20210270</w:t>
            </w:r>
          </w:p>
        </w:tc>
        <w:tc>
          <w:tcPr>
            <w:tcW w:w="2184" w:type="dxa"/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소통국</w:t>
            </w:r>
            <w:proofErr w:type="spellEnd"/>
          </w:p>
        </w:tc>
        <w:tc>
          <w:tcPr>
            <w:tcW w:w="2185" w:type="dxa"/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소통국원</w:t>
            </w:r>
            <w:proofErr w:type="spellEnd"/>
          </w:p>
        </w:tc>
      </w:tr>
      <w:tr w:rsidR="00463988" w:rsidRPr="00062781" w:rsidTr="00463988">
        <w:tc>
          <w:tcPr>
            <w:tcW w:w="2184" w:type="dxa"/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김한얼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463988" w:rsidRPr="008E47A1" w:rsidRDefault="00463988" w:rsidP="00463988">
            <w:pPr>
              <w:jc w:val="center"/>
            </w:pPr>
            <w:r w:rsidRPr="008E47A1">
              <w:t>20210180</w:t>
            </w:r>
          </w:p>
        </w:tc>
        <w:tc>
          <w:tcPr>
            <w:tcW w:w="2184" w:type="dxa"/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홍보국</w:t>
            </w:r>
            <w:proofErr w:type="spellEnd"/>
          </w:p>
        </w:tc>
        <w:tc>
          <w:tcPr>
            <w:tcW w:w="2185" w:type="dxa"/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홍보국원</w:t>
            </w:r>
            <w:proofErr w:type="spellEnd"/>
          </w:p>
        </w:tc>
      </w:tr>
      <w:tr w:rsidR="00463988" w:rsidRPr="00062781" w:rsidTr="00463988">
        <w:tc>
          <w:tcPr>
            <w:tcW w:w="2184" w:type="dxa"/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권보성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463988" w:rsidRPr="008E47A1" w:rsidRDefault="00463988" w:rsidP="00463988">
            <w:pPr>
              <w:jc w:val="center"/>
            </w:pPr>
            <w:r w:rsidRPr="008E47A1">
              <w:t>20210037</w:t>
            </w:r>
          </w:p>
        </w:tc>
        <w:tc>
          <w:tcPr>
            <w:tcW w:w="2184" w:type="dxa"/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홍보국</w:t>
            </w:r>
            <w:proofErr w:type="spellEnd"/>
          </w:p>
        </w:tc>
        <w:tc>
          <w:tcPr>
            <w:tcW w:w="2185" w:type="dxa"/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홍보국원</w:t>
            </w:r>
            <w:proofErr w:type="spellEnd"/>
          </w:p>
        </w:tc>
      </w:tr>
      <w:tr w:rsidR="00463988" w:rsidRPr="00062781" w:rsidTr="00463988">
        <w:tc>
          <w:tcPr>
            <w:tcW w:w="2184" w:type="dxa"/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김은채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463988" w:rsidRPr="008E47A1" w:rsidRDefault="00463988" w:rsidP="00463988">
            <w:pPr>
              <w:jc w:val="center"/>
            </w:pPr>
            <w:r w:rsidRPr="008E47A1">
              <w:t>20210135</w:t>
            </w:r>
          </w:p>
        </w:tc>
        <w:tc>
          <w:tcPr>
            <w:tcW w:w="2184" w:type="dxa"/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홍보국</w:t>
            </w:r>
            <w:proofErr w:type="spellEnd"/>
          </w:p>
        </w:tc>
        <w:tc>
          <w:tcPr>
            <w:tcW w:w="2185" w:type="dxa"/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홍보국원</w:t>
            </w:r>
            <w:proofErr w:type="spellEnd"/>
          </w:p>
        </w:tc>
      </w:tr>
      <w:tr w:rsidR="00463988" w:rsidRPr="00062781" w:rsidTr="00463988">
        <w:tc>
          <w:tcPr>
            <w:tcW w:w="2184" w:type="dxa"/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임가람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463988" w:rsidRPr="008E47A1" w:rsidRDefault="00463988" w:rsidP="00463988">
            <w:pPr>
              <w:jc w:val="center"/>
            </w:pPr>
            <w:r w:rsidRPr="008E47A1">
              <w:t>20210544</w:t>
            </w:r>
          </w:p>
        </w:tc>
        <w:tc>
          <w:tcPr>
            <w:tcW w:w="2184" w:type="dxa"/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r>
              <w:rPr>
                <w:rFonts w:hint="eastAsia"/>
              </w:rPr>
              <w:t>학습지원국</w:t>
            </w:r>
          </w:p>
        </w:tc>
        <w:tc>
          <w:tcPr>
            <w:tcW w:w="2185" w:type="dxa"/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학습지원국원</w:t>
            </w:r>
            <w:proofErr w:type="spellEnd"/>
          </w:p>
        </w:tc>
      </w:tr>
      <w:tr w:rsidR="00463988" w:rsidRPr="00062781" w:rsidTr="00992A93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이혁진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463988" w:rsidRPr="008E47A1" w:rsidRDefault="00463988" w:rsidP="00463988">
            <w:pPr>
              <w:jc w:val="center"/>
            </w:pPr>
            <w:r w:rsidRPr="008E47A1">
              <w:t>20210530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463988" w:rsidRDefault="00463988" w:rsidP="00463988">
            <w:pPr>
              <w:jc w:val="center"/>
            </w:pPr>
            <w:r>
              <w:rPr>
                <w:rFonts w:hint="eastAsia"/>
              </w:rPr>
              <w:t>학습지원국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463988" w:rsidRDefault="00463988" w:rsidP="00463988">
            <w:pPr>
              <w:jc w:val="center"/>
            </w:pPr>
            <w:proofErr w:type="spellStart"/>
            <w:r>
              <w:rPr>
                <w:rFonts w:hint="eastAsia"/>
              </w:rPr>
              <w:t>학습지원국원</w:t>
            </w:r>
            <w:proofErr w:type="spellEnd"/>
          </w:p>
        </w:tc>
      </w:tr>
    </w:tbl>
    <w:p w:rsidR="003D42B1" w:rsidRPr="00E76D1F" w:rsidRDefault="003D42B1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:rsidR="003D42B1" w:rsidRDefault="00B805F4" w:rsidP="003D42B1">
      <w:r>
        <w:rPr>
          <w:rFonts w:hint="eastAsia"/>
        </w:rPr>
        <w:lastRenderedPageBreak/>
        <w:t>추후 집행위원 추가 모집 등의 이유로 변동 가능성 있음.</w:t>
      </w:r>
    </w:p>
    <w:p w:rsidR="00E76D1F" w:rsidRDefault="00E76D1F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3D42B1" w:rsidRDefault="00BD3C47" w:rsidP="003D42B1">
      <w:r>
        <w:rPr>
          <w:rFonts w:hint="eastAsia"/>
        </w:rPr>
        <w:t>학생회실 사무비품 재고 확인 후 필요한 물품 추가 구매 예정</w:t>
      </w:r>
    </w:p>
    <w:p w:rsidR="004F3D4B" w:rsidRDefault="004F3D4B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:rsidR="00BD3C47" w:rsidRPr="00E76D1F" w:rsidRDefault="00E6554A" w:rsidP="00BD3C47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 w:rsidR="00BD3C47">
        <w:rPr>
          <w:rFonts w:hint="eastAsia"/>
          <w:sz w:val="22"/>
        </w:rPr>
        <w:t>기획국</w:t>
      </w:r>
    </w:p>
    <w:p w:rsidR="00BD3C47" w:rsidRPr="00E76D1F" w:rsidRDefault="00BD3C47" w:rsidP="00BD3C47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51052A">
        <w:rPr>
          <w:rFonts w:hint="eastAsia"/>
          <w:sz w:val="22"/>
        </w:rPr>
        <w:t>기계과의</w:t>
      </w:r>
      <w:r w:rsidRPr="0051052A">
        <w:rPr>
          <w:sz w:val="22"/>
        </w:rPr>
        <w:t xml:space="preserve"> 여러 행사/사업에 대한 기획을 맡음</w:t>
      </w:r>
    </w:p>
    <w:p w:rsidR="00BD3C47" w:rsidRPr="00E76D1F" w:rsidRDefault="00BD3C47" w:rsidP="00BD3C47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proofErr w:type="spellStart"/>
      <w:r w:rsidRPr="00775805">
        <w:rPr>
          <w:sz w:val="22"/>
        </w:rPr>
        <w:t>강민승</w:t>
      </w:r>
      <w:proofErr w:type="spellEnd"/>
      <w:r w:rsidRPr="00775805">
        <w:rPr>
          <w:sz w:val="22"/>
        </w:rPr>
        <w:t xml:space="preserve"> 김기현 김수연 이관형 </w:t>
      </w:r>
      <w:proofErr w:type="spellStart"/>
      <w:r w:rsidRPr="00775805">
        <w:rPr>
          <w:sz w:val="22"/>
        </w:rPr>
        <w:t>현용철</w:t>
      </w:r>
      <w:proofErr w:type="spellEnd"/>
    </w:p>
    <w:p w:rsidR="00BD3C47" w:rsidRPr="00E76D1F" w:rsidRDefault="00BD3C47" w:rsidP="00BD3C47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>
        <w:rPr>
          <w:rFonts w:hint="eastAsia"/>
          <w:sz w:val="22"/>
        </w:rPr>
        <w:t>1분기 사업 없음</w:t>
      </w:r>
    </w:p>
    <w:p w:rsidR="004F3D4B" w:rsidRPr="00BD3C47" w:rsidRDefault="004F3D4B" w:rsidP="00BD3C47">
      <w:pPr>
        <w:widowControl/>
        <w:wordWrap/>
        <w:autoSpaceDE/>
        <w:autoSpaceDN/>
        <w:ind w:leftChars="100" w:left="200"/>
        <w:rPr>
          <w:sz w:val="22"/>
        </w:rPr>
      </w:pPr>
    </w:p>
    <w:p w:rsidR="00BD3C47" w:rsidRPr="00E76D1F" w:rsidRDefault="00BD3C47" w:rsidP="00BD3C47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sz w:val="22"/>
        </w:rPr>
        <w:t xml:space="preserve">2) </w:t>
      </w:r>
      <w:proofErr w:type="spellStart"/>
      <w:r w:rsidRPr="00C81F8A">
        <w:rPr>
          <w:rFonts w:hint="eastAsia"/>
          <w:sz w:val="22"/>
        </w:rPr>
        <w:t>소통국</w:t>
      </w:r>
      <w:proofErr w:type="spellEnd"/>
    </w:p>
    <w:p w:rsidR="00BD3C47" w:rsidRPr="00C81F8A" w:rsidRDefault="00BD3C47" w:rsidP="00BD3C47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C81F8A">
        <w:rPr>
          <w:rFonts w:hint="eastAsia"/>
          <w:sz w:val="22"/>
        </w:rPr>
        <w:t>기계과의</w:t>
      </w:r>
      <w:r w:rsidRPr="00C81F8A">
        <w:rPr>
          <w:sz w:val="22"/>
        </w:rPr>
        <w:t xml:space="preserve"> 주요한 행사 알림 및 </w:t>
      </w:r>
      <w:proofErr w:type="spellStart"/>
      <w:r w:rsidRPr="00C81F8A">
        <w:rPr>
          <w:sz w:val="22"/>
        </w:rPr>
        <w:t>학생들과의</w:t>
      </w:r>
      <w:proofErr w:type="spellEnd"/>
      <w:r w:rsidRPr="00C81F8A">
        <w:rPr>
          <w:sz w:val="22"/>
        </w:rPr>
        <w:t xml:space="preserve"> 소통을 담당함</w:t>
      </w:r>
    </w:p>
    <w:p w:rsidR="00BD3C47" w:rsidRPr="00E76D1F" w:rsidRDefault="00BD3C47" w:rsidP="00BD3C47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C81F8A">
        <w:rPr>
          <w:sz w:val="22"/>
        </w:rPr>
        <w:t xml:space="preserve">신지혜 </w:t>
      </w:r>
      <w:proofErr w:type="spellStart"/>
      <w:r w:rsidRPr="00C81F8A">
        <w:rPr>
          <w:sz w:val="22"/>
        </w:rPr>
        <w:t>이승재</w:t>
      </w:r>
      <w:proofErr w:type="spellEnd"/>
      <w:r w:rsidRPr="00C81F8A">
        <w:rPr>
          <w:sz w:val="22"/>
        </w:rPr>
        <w:t xml:space="preserve"> 서정근 </w:t>
      </w:r>
      <w:proofErr w:type="spellStart"/>
      <w:r w:rsidRPr="00C81F8A">
        <w:rPr>
          <w:sz w:val="22"/>
        </w:rPr>
        <w:t>박철민</w:t>
      </w:r>
      <w:proofErr w:type="spellEnd"/>
    </w:p>
    <w:p w:rsidR="00BD3C47" w:rsidRDefault="00BD3C47" w:rsidP="00BD3C47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>
        <w:rPr>
          <w:rFonts w:hint="eastAsia"/>
          <w:sz w:val="22"/>
        </w:rPr>
        <w:t>1분기 사업 없음</w:t>
      </w:r>
    </w:p>
    <w:p w:rsidR="009B6C3B" w:rsidRDefault="009B6C3B" w:rsidP="009B6C3B">
      <w:pPr>
        <w:widowControl/>
        <w:wordWrap/>
        <w:autoSpaceDE/>
        <w:autoSpaceDN/>
        <w:ind w:leftChars="100" w:left="200"/>
        <w:rPr>
          <w:sz w:val="22"/>
        </w:rPr>
      </w:pPr>
    </w:p>
    <w:p w:rsidR="009B6C3B" w:rsidRPr="00E76D1F" w:rsidRDefault="009B6C3B" w:rsidP="009B6C3B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3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학습지원</w:t>
      </w:r>
      <w:r w:rsidRPr="00C81F8A">
        <w:rPr>
          <w:rFonts w:hint="eastAsia"/>
          <w:sz w:val="22"/>
        </w:rPr>
        <w:t>국</w:t>
      </w:r>
    </w:p>
    <w:p w:rsidR="009B6C3B" w:rsidRPr="00E76D1F" w:rsidRDefault="009B6C3B" w:rsidP="009B6C3B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080BBE">
        <w:rPr>
          <w:rFonts w:hint="eastAsia"/>
          <w:sz w:val="22"/>
        </w:rPr>
        <w:t>기계과</w:t>
      </w:r>
      <w:r w:rsidRPr="00080BBE">
        <w:rPr>
          <w:sz w:val="22"/>
        </w:rPr>
        <w:t xml:space="preserve"> 학생들의 학업 관련된 건의사항 및 불편사항을 담당함</w:t>
      </w:r>
    </w:p>
    <w:p w:rsidR="009B6C3B" w:rsidRPr="00E76D1F" w:rsidRDefault="009B6C3B" w:rsidP="009B6C3B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proofErr w:type="spellStart"/>
      <w:r w:rsidRPr="00EB668D">
        <w:rPr>
          <w:sz w:val="22"/>
        </w:rPr>
        <w:t>임가람</w:t>
      </w:r>
      <w:proofErr w:type="spellEnd"/>
      <w:r w:rsidRPr="00EB668D">
        <w:rPr>
          <w:sz w:val="22"/>
        </w:rPr>
        <w:t xml:space="preserve"> </w:t>
      </w:r>
      <w:proofErr w:type="spellStart"/>
      <w:r w:rsidRPr="00EB668D">
        <w:rPr>
          <w:sz w:val="22"/>
        </w:rPr>
        <w:t>이혁진</w:t>
      </w:r>
      <w:proofErr w:type="spellEnd"/>
    </w:p>
    <w:p w:rsidR="009B6C3B" w:rsidRPr="00E76D1F" w:rsidRDefault="009B6C3B" w:rsidP="009B6C3B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>
        <w:rPr>
          <w:rFonts w:hint="eastAsia"/>
          <w:sz w:val="22"/>
        </w:rPr>
        <w:t>1분기 사업 없음</w:t>
      </w:r>
    </w:p>
    <w:p w:rsidR="009B6C3B" w:rsidRPr="00E76D1F" w:rsidRDefault="009B6C3B" w:rsidP="009B6C3B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lastRenderedPageBreak/>
        <w:t>4</w:t>
      </w:r>
      <w:r w:rsidRPr="00E76D1F">
        <w:rPr>
          <w:sz w:val="22"/>
        </w:rPr>
        <w:t xml:space="preserve">) </w:t>
      </w:r>
      <w:proofErr w:type="spellStart"/>
      <w:r>
        <w:rPr>
          <w:rFonts w:hint="eastAsia"/>
          <w:sz w:val="22"/>
        </w:rPr>
        <w:t>홍보</w:t>
      </w:r>
      <w:r w:rsidRPr="00C81F8A">
        <w:rPr>
          <w:rFonts w:hint="eastAsia"/>
          <w:sz w:val="22"/>
        </w:rPr>
        <w:t>국</w:t>
      </w:r>
      <w:proofErr w:type="spellEnd"/>
    </w:p>
    <w:p w:rsidR="009B6C3B" w:rsidRPr="00E76D1F" w:rsidRDefault="009B6C3B" w:rsidP="009B6C3B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A4E0D">
        <w:rPr>
          <w:rFonts w:hint="eastAsia"/>
          <w:sz w:val="22"/>
        </w:rPr>
        <w:t>기계과</w:t>
      </w:r>
      <w:r w:rsidRPr="00EA4E0D">
        <w:rPr>
          <w:sz w:val="22"/>
        </w:rPr>
        <w:t xml:space="preserve"> 행사 및 사업을 안내하는 카드뉴스 제작을 담당함</w:t>
      </w:r>
    </w:p>
    <w:p w:rsidR="009B6C3B" w:rsidRDefault="009B6C3B" w:rsidP="009B6C3B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proofErr w:type="spellStart"/>
      <w:r w:rsidRPr="00EA4E0D">
        <w:rPr>
          <w:sz w:val="22"/>
        </w:rPr>
        <w:t>권보성</w:t>
      </w:r>
      <w:proofErr w:type="spellEnd"/>
      <w:r w:rsidRPr="00EA4E0D">
        <w:rPr>
          <w:sz w:val="22"/>
        </w:rPr>
        <w:t xml:space="preserve"> </w:t>
      </w:r>
      <w:proofErr w:type="spellStart"/>
      <w:r w:rsidRPr="00EA4E0D">
        <w:rPr>
          <w:sz w:val="22"/>
        </w:rPr>
        <w:t>김은채</w:t>
      </w:r>
      <w:proofErr w:type="spellEnd"/>
      <w:r w:rsidRPr="00EA4E0D">
        <w:rPr>
          <w:sz w:val="22"/>
        </w:rPr>
        <w:t xml:space="preserve"> </w:t>
      </w:r>
      <w:proofErr w:type="spellStart"/>
      <w:r w:rsidRPr="00EA4E0D">
        <w:rPr>
          <w:sz w:val="22"/>
        </w:rPr>
        <w:t>김한얼</w:t>
      </w:r>
      <w:proofErr w:type="spellEnd"/>
    </w:p>
    <w:p w:rsidR="009B6C3B" w:rsidRPr="00E76D1F" w:rsidRDefault="009B6C3B" w:rsidP="009B6C3B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>(</w:t>
      </w:r>
      <w:r>
        <w:rPr>
          <w:sz w:val="22"/>
        </w:rPr>
        <w:t xml:space="preserve">3) </w:t>
      </w:r>
      <w:r>
        <w:rPr>
          <w:rFonts w:hint="eastAsia"/>
          <w:sz w:val="22"/>
        </w:rPr>
        <w:t>1분기 사업 없음</w:t>
      </w:r>
    </w:p>
    <w:p w:rsidR="004F3D4B" w:rsidRPr="009B6C3B" w:rsidRDefault="004F3D4B" w:rsidP="00CE3B0D">
      <w:pPr>
        <w:widowControl/>
        <w:wordWrap/>
        <w:autoSpaceDE/>
        <w:autoSpaceDN/>
      </w:pPr>
    </w:p>
    <w:p w:rsidR="004F3D4B" w:rsidRDefault="004F3D4B" w:rsidP="00CE3B0D">
      <w:pPr>
        <w:widowControl/>
        <w:wordWrap/>
        <w:autoSpaceDE/>
        <w:autoSpaceDN/>
      </w:pPr>
    </w:p>
    <w:p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:rsidR="00C1120B" w:rsidRDefault="00AE5F64" w:rsidP="00CE3B0D">
      <w:pPr>
        <w:widowControl/>
        <w:wordWrap/>
        <w:autoSpaceDE/>
        <w:autoSpaceDN/>
      </w:pPr>
      <w:r>
        <w:rPr>
          <w:rFonts w:hint="eastAsia"/>
        </w:rPr>
        <w:t>생략</w:t>
      </w:r>
    </w:p>
    <w:p w:rsidR="008F1FC7" w:rsidRDefault="008F1FC7">
      <w:pPr>
        <w:widowControl/>
        <w:wordWrap/>
        <w:autoSpaceDE/>
        <w:autoSpaceDN/>
      </w:pPr>
    </w:p>
    <w:sectPr w:rsidR="008F1FC7">
      <w:footerReference w:type="default" r:id="rId9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14F6" w:rsidRDefault="009A14F6" w:rsidP="009677D6">
      <w:pPr>
        <w:spacing w:after="0" w:line="240" w:lineRule="auto"/>
      </w:pPr>
      <w:r>
        <w:separator/>
      </w:r>
    </w:p>
  </w:endnote>
  <w:endnote w:type="continuationSeparator" w:id="0">
    <w:p w:rsidR="009A14F6" w:rsidRDefault="009A14F6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:rsidR="00837FA9" w:rsidRDefault="00837FA9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837FA9" w:rsidRDefault="00837FA9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14F6" w:rsidRDefault="009A14F6" w:rsidP="009677D6">
      <w:pPr>
        <w:spacing w:after="0" w:line="240" w:lineRule="auto"/>
      </w:pPr>
      <w:r>
        <w:separator/>
      </w:r>
    </w:p>
  </w:footnote>
  <w:footnote w:type="continuationSeparator" w:id="0">
    <w:p w:rsidR="009A14F6" w:rsidRDefault="009A14F6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51FEE"/>
    <w:rsid w:val="00062781"/>
    <w:rsid w:val="0007145C"/>
    <w:rsid w:val="00072F1F"/>
    <w:rsid w:val="001054CA"/>
    <w:rsid w:val="00126B84"/>
    <w:rsid w:val="0015453A"/>
    <w:rsid w:val="00157C4B"/>
    <w:rsid w:val="00161DF3"/>
    <w:rsid w:val="00256C0E"/>
    <w:rsid w:val="0029157A"/>
    <w:rsid w:val="003B35CA"/>
    <w:rsid w:val="003C7DE1"/>
    <w:rsid w:val="003D42B1"/>
    <w:rsid w:val="00450585"/>
    <w:rsid w:val="00452F14"/>
    <w:rsid w:val="00463988"/>
    <w:rsid w:val="00474329"/>
    <w:rsid w:val="00482359"/>
    <w:rsid w:val="004B5A1A"/>
    <w:rsid w:val="004C7F28"/>
    <w:rsid w:val="004F3D4B"/>
    <w:rsid w:val="00546E5E"/>
    <w:rsid w:val="005A5A93"/>
    <w:rsid w:val="005A7BD4"/>
    <w:rsid w:val="005B3DF4"/>
    <w:rsid w:val="005C5BCB"/>
    <w:rsid w:val="0060398C"/>
    <w:rsid w:val="006159FB"/>
    <w:rsid w:val="00626527"/>
    <w:rsid w:val="00627D78"/>
    <w:rsid w:val="00637A33"/>
    <w:rsid w:val="00667DD8"/>
    <w:rsid w:val="00675D81"/>
    <w:rsid w:val="00682550"/>
    <w:rsid w:val="006B2532"/>
    <w:rsid w:val="006E45A8"/>
    <w:rsid w:val="006F2310"/>
    <w:rsid w:val="00712C67"/>
    <w:rsid w:val="007830E9"/>
    <w:rsid w:val="007A6CD5"/>
    <w:rsid w:val="007B2267"/>
    <w:rsid w:val="00830F9B"/>
    <w:rsid w:val="00834398"/>
    <w:rsid w:val="00835095"/>
    <w:rsid w:val="00837FA9"/>
    <w:rsid w:val="008A6F11"/>
    <w:rsid w:val="008F1FC7"/>
    <w:rsid w:val="009677D6"/>
    <w:rsid w:val="009A14F6"/>
    <w:rsid w:val="009B1E15"/>
    <w:rsid w:val="009B4AA7"/>
    <w:rsid w:val="009B61C0"/>
    <w:rsid w:val="009B6C3B"/>
    <w:rsid w:val="009E0DA4"/>
    <w:rsid w:val="00A246E3"/>
    <w:rsid w:val="00A37BB8"/>
    <w:rsid w:val="00A457EC"/>
    <w:rsid w:val="00A52A70"/>
    <w:rsid w:val="00A5457A"/>
    <w:rsid w:val="00A653FB"/>
    <w:rsid w:val="00A82C97"/>
    <w:rsid w:val="00AD7720"/>
    <w:rsid w:val="00AE5F64"/>
    <w:rsid w:val="00B64893"/>
    <w:rsid w:val="00B805F4"/>
    <w:rsid w:val="00BB6D7B"/>
    <w:rsid w:val="00BD3C47"/>
    <w:rsid w:val="00C1120B"/>
    <w:rsid w:val="00C546C2"/>
    <w:rsid w:val="00CE3B0D"/>
    <w:rsid w:val="00D66CBD"/>
    <w:rsid w:val="00DC1269"/>
    <w:rsid w:val="00DE0C7F"/>
    <w:rsid w:val="00DF1A8A"/>
    <w:rsid w:val="00DF71B3"/>
    <w:rsid w:val="00E101A8"/>
    <w:rsid w:val="00E6554A"/>
    <w:rsid w:val="00E71F64"/>
    <w:rsid w:val="00E76D1F"/>
    <w:rsid w:val="00EA733E"/>
    <w:rsid w:val="00ED55E0"/>
    <w:rsid w:val="00EF04DE"/>
    <w:rsid w:val="00EF5B65"/>
    <w:rsid w:val="00F13FF1"/>
    <w:rsid w:val="00F2092C"/>
    <w:rsid w:val="00F3384D"/>
    <w:rsid w:val="00F46ADB"/>
    <w:rsid w:val="00F54A9F"/>
    <w:rsid w:val="00F70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8467A9-B92B-45B5-AD81-DA460521A1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최수용</cp:lastModifiedBy>
  <cp:revision>2</cp:revision>
  <dcterms:created xsi:type="dcterms:W3CDTF">2022-12-25T10:27:00Z</dcterms:created>
  <dcterms:modified xsi:type="dcterms:W3CDTF">2022-12-25T10:27:00Z</dcterms:modified>
</cp:coreProperties>
</file>